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4A1856" w:rsidR="0000007A" w:rsidRPr="00DE7D30" w:rsidRDefault="00842DB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842DB0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Science and Technology: Developments and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3E54AF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2714B">
              <w:rPr>
                <w:rFonts w:ascii="Arial" w:hAnsi="Arial" w:cs="Arial"/>
                <w:b/>
                <w:bCs/>
                <w:szCs w:val="28"/>
                <w:lang w:val="en-GB"/>
              </w:rPr>
              <w:t>4339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94721E" w:rsidR="0000007A" w:rsidRPr="00DE7D30" w:rsidRDefault="0012714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2714B">
              <w:rPr>
                <w:rFonts w:ascii="Arial" w:hAnsi="Arial" w:cs="Arial"/>
                <w:b/>
                <w:szCs w:val="28"/>
                <w:lang w:val="en-GB"/>
              </w:rPr>
              <w:t>Application of Enzymes for Coconut Oil Extrac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8FCF8EF" w:rsidR="00CF0BBB" w:rsidRPr="00DE7D30" w:rsidRDefault="0012714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900406" w:rsidR="00F1171E" w:rsidRPr="00900E9B" w:rsidRDefault="009E09C3" w:rsidP="00510E29">
            <w:pPr>
              <w:pStyle w:val="ListParagraph"/>
              <w:ind w:left="0"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>
              <w:t>Application of Enzymes for Coconut Oil Extraction</w:t>
            </w:r>
            <w:r w:rsidR="00510E29">
              <w:t xml:space="preserve"> project is vital because </w:t>
            </w:r>
            <w:r>
              <w:t>it eliminates solvent consumption which reportedly may also lower investment costs and energy requirements</w:t>
            </w:r>
            <w:r w:rsidR="00510E29"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020A09">
        <w:trPr>
          <w:trHeight w:val="665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EB04E95" w:rsidR="00F1171E" w:rsidRPr="00900E9B" w:rsidRDefault="00510E2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020A09">
        <w:trPr>
          <w:trHeight w:val="674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E5D30E" w:rsidR="00F1171E" w:rsidRPr="00900E9B" w:rsidRDefault="00510E2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614051D" w:rsidR="00F1171E" w:rsidRPr="00900E9B" w:rsidRDefault="00510E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7A3CFC" w:rsidR="00F1171E" w:rsidRPr="00900E9B" w:rsidRDefault="00510E2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No. </w:t>
            </w:r>
            <w:r w:rsidR="00EA7C74">
              <w:rPr>
                <w:b/>
                <w:bCs/>
                <w:sz w:val="20"/>
                <w:szCs w:val="20"/>
                <w:lang w:val="en-GB"/>
              </w:rPr>
              <w:t>T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he author should provide recent </w:t>
            </w:r>
            <w:r w:rsidR="00EA7C74">
              <w:rPr>
                <w:b/>
                <w:bCs/>
                <w:sz w:val="20"/>
                <w:szCs w:val="20"/>
                <w:lang w:val="en-GB"/>
              </w:rPr>
              <w:t xml:space="preserve">and mor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references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3C737487" w:rsidR="00F1171E" w:rsidRPr="00900E9B" w:rsidRDefault="00EA7C7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Yes. However, the manuscript should be subjected to language editing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301CDAA0" w:rsidR="00F1171E" w:rsidRPr="00900E9B" w:rsidRDefault="00EA7C7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ke the Table layout clearer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9038AB" w:rsidRPr="009038AB" w14:paraId="05D65FB2" w14:textId="77777777" w:rsidTr="008B74C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7799" w14:textId="77777777" w:rsidR="009038AB" w:rsidRPr="009038AB" w:rsidRDefault="009038AB" w:rsidP="009038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038A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38A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C2FFA6" w14:textId="77777777" w:rsidR="009038AB" w:rsidRPr="009038AB" w:rsidRDefault="009038AB" w:rsidP="009038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038AB" w:rsidRPr="009038AB" w14:paraId="344CD774" w14:textId="77777777" w:rsidTr="008B74CD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1E1B8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D1036" w14:textId="77777777" w:rsidR="009038AB" w:rsidRPr="009038AB" w:rsidRDefault="009038AB" w:rsidP="009038A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038A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DC39C37" w14:textId="77777777" w:rsidR="009038AB" w:rsidRPr="009038AB" w:rsidRDefault="009038AB" w:rsidP="009038A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038A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038A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038A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038AB" w:rsidRPr="009038AB" w14:paraId="5AFD02EB" w14:textId="77777777" w:rsidTr="008B74CD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23F15" w14:textId="77777777" w:rsidR="009038AB" w:rsidRPr="009038AB" w:rsidRDefault="009038AB" w:rsidP="009038A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038A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26AB61D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933D3" w14:textId="77777777" w:rsidR="009038AB" w:rsidRPr="009038AB" w:rsidRDefault="009038AB" w:rsidP="009038A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038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38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38A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1A62CD3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126834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0346CA7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3933BD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8290E1" w14:textId="77777777" w:rsidR="009038AB" w:rsidRPr="009038AB" w:rsidRDefault="009038AB" w:rsidP="009038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765E2E3" w14:textId="77777777" w:rsidR="009038AB" w:rsidRPr="009038AB" w:rsidRDefault="009038AB" w:rsidP="009038A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9038AB" w:rsidRPr="009038AB" w14:paraId="0F7BC864" w14:textId="77777777" w:rsidTr="008B74CD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DFF6C" w14:textId="77777777" w:rsidR="009038AB" w:rsidRPr="009038AB" w:rsidRDefault="009038AB" w:rsidP="009038AB">
            <w:pPr>
              <w:rPr>
                <w:bCs/>
                <w:u w:val="single"/>
                <w:lang w:val="en-GB"/>
              </w:rPr>
            </w:pPr>
          </w:p>
          <w:p w14:paraId="45FCADB9" w14:textId="77777777" w:rsidR="009038AB" w:rsidRPr="009038AB" w:rsidRDefault="009038AB" w:rsidP="009038AB">
            <w:pPr>
              <w:rPr>
                <w:b/>
                <w:u w:val="single"/>
                <w:lang w:val="en-GB"/>
              </w:rPr>
            </w:pPr>
            <w:r w:rsidRPr="009038AB">
              <w:rPr>
                <w:b/>
                <w:u w:val="single"/>
                <w:lang w:val="en-GB"/>
              </w:rPr>
              <w:t>Reviewer Details:</w:t>
            </w:r>
          </w:p>
          <w:p w14:paraId="09A163BC" w14:textId="77777777" w:rsidR="009038AB" w:rsidRPr="009038AB" w:rsidRDefault="009038AB" w:rsidP="009038AB">
            <w:pPr>
              <w:rPr>
                <w:bCs/>
                <w:u w:val="single"/>
                <w:lang w:val="en-GB"/>
              </w:rPr>
            </w:pPr>
          </w:p>
        </w:tc>
      </w:tr>
      <w:tr w:rsidR="009038AB" w:rsidRPr="009038AB" w14:paraId="3758F689" w14:textId="77777777" w:rsidTr="008B74CD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3546F" w14:textId="77777777" w:rsidR="009038AB" w:rsidRPr="009038AB" w:rsidRDefault="009038AB" w:rsidP="009038AB">
            <w:pPr>
              <w:rPr>
                <w:lang w:val="en-GB"/>
              </w:rPr>
            </w:pPr>
            <w:r w:rsidRPr="009038AB">
              <w:rPr>
                <w:lang w:val="en-GB"/>
              </w:rPr>
              <w:t>Name: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AF154" w14:textId="23679881" w:rsidR="009038AB" w:rsidRPr="009038AB" w:rsidRDefault="00775D93" w:rsidP="009038AB">
            <w:pPr>
              <w:rPr>
                <w:b/>
                <w:bCs/>
              </w:rPr>
            </w:pPr>
            <w:proofErr w:type="spellStart"/>
            <w:r w:rsidRPr="00775D93">
              <w:rPr>
                <w:b/>
                <w:bCs/>
              </w:rPr>
              <w:t>Kaana</w:t>
            </w:r>
            <w:proofErr w:type="spellEnd"/>
            <w:r w:rsidRPr="00775D93">
              <w:rPr>
                <w:b/>
                <w:bCs/>
              </w:rPr>
              <w:t xml:space="preserve"> </w:t>
            </w:r>
            <w:proofErr w:type="spellStart"/>
            <w:r w:rsidRPr="00775D93">
              <w:rPr>
                <w:b/>
                <w:bCs/>
              </w:rPr>
              <w:t>Asemave</w:t>
            </w:r>
            <w:proofErr w:type="spellEnd"/>
          </w:p>
        </w:tc>
      </w:tr>
      <w:tr w:rsidR="009038AB" w:rsidRPr="009038AB" w14:paraId="5AB9C413" w14:textId="77777777" w:rsidTr="008B74CD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6C97F" w14:textId="77777777" w:rsidR="009038AB" w:rsidRPr="009038AB" w:rsidRDefault="009038AB" w:rsidP="009038AB">
            <w:pPr>
              <w:rPr>
                <w:lang w:val="en-GB"/>
              </w:rPr>
            </w:pPr>
            <w:r w:rsidRPr="009038AB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0447" w14:textId="22922FB4" w:rsidR="009038AB" w:rsidRPr="009038AB" w:rsidRDefault="00775D93" w:rsidP="009038AB">
            <w:pPr>
              <w:rPr>
                <w:b/>
                <w:bCs/>
                <w:lang w:val="en-GB"/>
              </w:rPr>
            </w:pPr>
            <w:r w:rsidRPr="00775D93">
              <w:rPr>
                <w:b/>
                <w:bCs/>
                <w:lang w:val="en-GB"/>
              </w:rPr>
              <w:t>Benue State University, Nigeria</w:t>
            </w:r>
          </w:p>
        </w:tc>
      </w:tr>
      <w:bookmarkEnd w:id="1"/>
    </w:tbl>
    <w:p w14:paraId="23A3F428" w14:textId="77777777" w:rsidR="009038AB" w:rsidRPr="009038AB" w:rsidRDefault="009038AB" w:rsidP="009038AB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D817B" w14:textId="77777777" w:rsidR="00EC1DAB" w:rsidRPr="0000007A" w:rsidRDefault="00EC1DAB" w:rsidP="0099583E">
      <w:r>
        <w:separator/>
      </w:r>
    </w:p>
  </w:endnote>
  <w:endnote w:type="continuationSeparator" w:id="0">
    <w:p w14:paraId="0F56AB75" w14:textId="77777777" w:rsidR="00EC1DAB" w:rsidRPr="0000007A" w:rsidRDefault="00EC1DA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825992" w14:textId="77777777" w:rsidR="00EC1DAB" w:rsidRPr="0000007A" w:rsidRDefault="00EC1DAB" w:rsidP="0099583E">
      <w:r>
        <w:separator/>
      </w:r>
    </w:p>
  </w:footnote>
  <w:footnote w:type="continuationSeparator" w:id="0">
    <w:p w14:paraId="0B2708E3" w14:textId="77777777" w:rsidR="00EC1DAB" w:rsidRPr="0000007A" w:rsidRDefault="00EC1DA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42800825">
    <w:abstractNumId w:val="3"/>
  </w:num>
  <w:num w:numId="2" w16cid:durableId="1932229784">
    <w:abstractNumId w:val="6"/>
  </w:num>
  <w:num w:numId="3" w16cid:durableId="1403064142">
    <w:abstractNumId w:val="5"/>
  </w:num>
  <w:num w:numId="4" w16cid:durableId="2056999004">
    <w:abstractNumId w:val="7"/>
  </w:num>
  <w:num w:numId="5" w16cid:durableId="645666480">
    <w:abstractNumId w:val="4"/>
  </w:num>
  <w:num w:numId="6" w16cid:durableId="625896666">
    <w:abstractNumId w:val="0"/>
  </w:num>
  <w:num w:numId="7" w16cid:durableId="1804420108">
    <w:abstractNumId w:val="1"/>
  </w:num>
  <w:num w:numId="8" w16cid:durableId="1699162737">
    <w:abstractNumId w:val="9"/>
  </w:num>
  <w:num w:numId="9" w16cid:durableId="845218263">
    <w:abstractNumId w:val="8"/>
  </w:num>
  <w:num w:numId="10" w16cid:durableId="13978194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A09"/>
    <w:rsid w:val="00021981"/>
    <w:rsid w:val="000234E1"/>
    <w:rsid w:val="0002598E"/>
    <w:rsid w:val="00037D52"/>
    <w:rsid w:val="000450FC"/>
    <w:rsid w:val="0004709D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75D2"/>
    <w:rsid w:val="000F6EA8"/>
    <w:rsid w:val="00101322"/>
    <w:rsid w:val="00115767"/>
    <w:rsid w:val="00121FFA"/>
    <w:rsid w:val="0012616A"/>
    <w:rsid w:val="0012714B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C6F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439F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0E29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62CD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D93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DB0"/>
    <w:rsid w:val="00845AC2"/>
    <w:rsid w:val="00846F1F"/>
    <w:rsid w:val="008470AB"/>
    <w:rsid w:val="0085546D"/>
    <w:rsid w:val="0086369B"/>
    <w:rsid w:val="00867E37"/>
    <w:rsid w:val="0087201B"/>
    <w:rsid w:val="0087456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38AB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09C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C0D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46F3"/>
    <w:rsid w:val="00C25C8F"/>
    <w:rsid w:val="00C263C6"/>
    <w:rsid w:val="00C268B8"/>
    <w:rsid w:val="00C32CB9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22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7C74"/>
    <w:rsid w:val="00EB3E91"/>
    <w:rsid w:val="00EB6E15"/>
    <w:rsid w:val="00EC1DAB"/>
    <w:rsid w:val="00EC6894"/>
    <w:rsid w:val="00ED6B12"/>
    <w:rsid w:val="00ED7400"/>
    <w:rsid w:val="00EF326D"/>
    <w:rsid w:val="00EF53FE"/>
    <w:rsid w:val="00F1171E"/>
    <w:rsid w:val="00F1283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7</cp:revision>
  <dcterms:created xsi:type="dcterms:W3CDTF">2023-08-30T09:21:00Z</dcterms:created>
  <dcterms:modified xsi:type="dcterms:W3CDTF">2026-06-1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